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08E3936F" w:rsidR="00173A24" w:rsidRDefault="001B64F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94B5158" w:rsidR="00173A24" w:rsidRDefault="001B64F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65E31FC0" w:rsidR="00173A24" w:rsidRDefault="001B64FD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Seprating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the contents</w:t>
      </w:r>
    </w:p>
    <w:p w14:paraId="5545F3E5" w14:textId="77AA8EA6" w:rsidR="001B64FD" w:rsidRDefault="001B64FD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52F7D2C" w14:textId="7F1EF8C2" w:rsidR="001B64FD" w:rsidRDefault="001B64F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Organising the code 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4F27F4C3" w:rsidR="00173A24" w:rsidRDefault="001B64FD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In relative positioning the element its self is a reference .</w:t>
      </w:r>
    </w:p>
    <w:p w14:paraId="4AE5CBBC" w14:textId="77777777" w:rsidR="001B64FD" w:rsidRDefault="001B64FD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75B09B41" w14:textId="32A3C226" w:rsidR="001B64FD" w:rsidRDefault="001B64FD" w:rsidP="001B64FD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In </w:t>
      </w:r>
      <w:r>
        <w:rPr>
          <w:rFonts w:ascii="Muli" w:eastAsia="Muli" w:hAnsi="Muli" w:cs="Muli"/>
          <w:b/>
          <w:sz w:val="24"/>
          <w:szCs w:val="24"/>
        </w:rPr>
        <w:t>absolute</w:t>
      </w:r>
      <w:r>
        <w:rPr>
          <w:rFonts w:ascii="Muli" w:eastAsia="Muli" w:hAnsi="Muli" w:cs="Muli"/>
          <w:b/>
          <w:sz w:val="24"/>
          <w:szCs w:val="24"/>
        </w:rPr>
        <w:t xml:space="preserve"> positioning the </w:t>
      </w:r>
      <w:r>
        <w:rPr>
          <w:rFonts w:ascii="Muli" w:eastAsia="Muli" w:hAnsi="Muli" w:cs="Muli"/>
          <w:b/>
          <w:sz w:val="24"/>
          <w:szCs w:val="24"/>
        </w:rPr>
        <w:t>parent element</w:t>
      </w:r>
      <w:r>
        <w:rPr>
          <w:rFonts w:ascii="Muli" w:eastAsia="Muli" w:hAnsi="Muli" w:cs="Muli"/>
          <w:b/>
          <w:sz w:val="24"/>
          <w:szCs w:val="24"/>
        </w:rPr>
        <w:t xml:space="preserve"> is a reference 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38ECF53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B64FD">
        <w:rPr>
          <w:rFonts w:ascii="Muli" w:eastAsia="Muli" w:hAnsi="Muli" w:cs="Muli"/>
          <w:sz w:val="24"/>
          <w:szCs w:val="24"/>
          <w:u w:val="single"/>
        </w:rPr>
        <w:t xml:space="preserve"> Changing the visibility </w:t>
      </w:r>
    </w:p>
    <w:p w14:paraId="3B5EF0DC" w14:textId="77777777" w:rsidR="001B64FD" w:rsidRDefault="001B64F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C3862A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B64FD">
        <w:rPr>
          <w:rFonts w:ascii="Muli" w:eastAsia="Muli" w:hAnsi="Muli" w:cs="Muli"/>
          <w:sz w:val="24"/>
          <w:szCs w:val="24"/>
          <w:u w:val="single"/>
        </w:rPr>
        <w:t xml:space="preserve"> Java script , CSS , HT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6CF8CF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B64FD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0D690ED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B64FD">
        <w:rPr>
          <w:rFonts w:ascii="Muli" w:eastAsia="Muli" w:hAnsi="Muli" w:cs="Muli"/>
          <w:sz w:val="24"/>
          <w:szCs w:val="24"/>
          <w:u w:val="single"/>
        </w:rPr>
        <w:t xml:space="preserve"> Downloading the App </w:t>
      </w:r>
    </w:p>
    <w:p w14:paraId="126C0C67" w14:textId="56249645" w:rsidR="001B64FD" w:rsidRDefault="001B64F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54A5C083" w14:textId="4E053852" w:rsidR="001B64FD" w:rsidRDefault="001B64F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Scanning QR code </w:t>
      </w:r>
    </w:p>
    <w:p w14:paraId="394E8884" w14:textId="14D80AEB" w:rsidR="001B64FD" w:rsidRDefault="001B64F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3F27A07A" w14:textId="71A40D04" w:rsidR="001B64FD" w:rsidRDefault="001B64F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</w:t>
      </w:r>
      <w:r w:rsidR="00A94C45">
        <w:rPr>
          <w:rFonts w:ascii="Muli" w:eastAsia="Muli" w:hAnsi="Muli" w:cs="Muli"/>
          <w:sz w:val="24"/>
          <w:szCs w:val="24"/>
          <w:u w:val="single"/>
        </w:rPr>
        <w:t xml:space="preserve">Login 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6C0F912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A94C45">
        <w:rPr>
          <w:rFonts w:ascii="Muli" w:eastAsia="Muli" w:hAnsi="Muli" w:cs="Muli"/>
          <w:sz w:val="24"/>
          <w:szCs w:val="24"/>
          <w:u w:val="single"/>
        </w:rPr>
        <w:t>Proccessing</w:t>
      </w:r>
      <w:proofErr w:type="spellEnd"/>
      <w:r w:rsidR="00A94C45">
        <w:rPr>
          <w:rFonts w:ascii="Muli" w:eastAsia="Muli" w:hAnsi="Muli" w:cs="Muli"/>
          <w:sz w:val="24"/>
          <w:szCs w:val="24"/>
          <w:u w:val="single"/>
        </w:rPr>
        <w:t xml:space="preserve"> and Displaying the output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545ECA7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94C45">
        <w:rPr>
          <w:rFonts w:ascii="Muli" w:eastAsia="Muli" w:hAnsi="Muli" w:cs="Muli"/>
          <w:sz w:val="24"/>
          <w:szCs w:val="24"/>
          <w:u w:val="single"/>
        </w:rPr>
        <w:t xml:space="preserve"> Return function returns the output to render function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4FB55FB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94C45">
        <w:rPr>
          <w:rFonts w:ascii="Muli" w:eastAsia="Muli" w:hAnsi="Muli" w:cs="Muli"/>
          <w:sz w:val="24"/>
          <w:szCs w:val="24"/>
          <w:u w:val="single"/>
        </w:rPr>
        <w:t xml:space="preserve"> view</w:t>
      </w:r>
    </w:p>
    <w:p w14:paraId="7C26E093" w14:textId="7EAF75CF" w:rsidR="00A94C45" w:rsidRDefault="00A94C4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 Component</w:t>
      </w:r>
    </w:p>
    <w:p w14:paraId="6431431C" w14:textId="56EF8FC1" w:rsidR="00A94C45" w:rsidRDefault="00A94C4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 Text </w:t>
      </w:r>
    </w:p>
    <w:p w14:paraId="3F6AC41E" w14:textId="5C6AC79C" w:rsidR="00A94C45" w:rsidRDefault="00A94C4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 Button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B64FD"/>
    <w:rsid w:val="009526BB"/>
    <w:rsid w:val="00A94C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jesh Kumar</cp:lastModifiedBy>
  <cp:revision>3</cp:revision>
  <dcterms:created xsi:type="dcterms:W3CDTF">2021-01-06T05:46:00Z</dcterms:created>
  <dcterms:modified xsi:type="dcterms:W3CDTF">2021-07-06T11:53:00Z</dcterms:modified>
</cp:coreProperties>
</file>